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09096A9D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9A0FDF">
        <w:rPr>
          <w:sz w:val="20"/>
          <w:szCs w:val="20"/>
        </w:rPr>
        <w:t xml:space="preserve"> 5</w:t>
      </w:r>
    </w:p>
    <w:p w14:paraId="11B26826" w14:textId="77777777" w:rsidR="00CF4B82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9A0FDF">
        <w:rPr>
          <w:sz w:val="20"/>
          <w:szCs w:val="20"/>
        </w:rPr>
        <w:t xml:space="preserve"> </w:t>
      </w:r>
    </w:p>
    <w:p w14:paraId="5A74390A" w14:textId="0A575D05" w:rsidR="00B76B54" w:rsidRPr="00CF4B82" w:rsidRDefault="009A0FDF" w:rsidP="00CF4B82">
      <w:pPr>
        <w:pStyle w:val="Odstavecseseznamem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 w:rsidRPr="00CF4B82">
        <w:rPr>
          <w:sz w:val="20"/>
          <w:szCs w:val="20"/>
        </w:rPr>
        <w:t>Nepředaný GitHub = Nebyla možnost hodnocení kvůli nefungujícímu linku.</w:t>
      </w:r>
      <w:r w:rsidR="002E3E64">
        <w:rPr>
          <w:noProof/>
          <w:sz w:val="20"/>
          <w:szCs w:val="20"/>
        </w:rPr>
        <w:drawing>
          <wp:inline distT="0" distB="0" distL="0" distR="0" wp14:anchorId="7B56C3C2" wp14:editId="54984AD4">
            <wp:extent cx="5743575" cy="3067050"/>
            <wp:effectExtent l="0" t="0" r="9525" b="0"/>
            <wp:docPr id="187607104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05E39C1A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E5EC6">
        <w:rPr>
          <w:sz w:val="20"/>
          <w:szCs w:val="20"/>
        </w:rPr>
        <w:t xml:space="preserve"> 3</w:t>
      </w:r>
    </w:p>
    <w:p w14:paraId="79B8D128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257A1B10" w14:textId="3B34789F" w:rsidR="00AD6915" w:rsidRDefault="00AD6915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utor</w:t>
      </w:r>
    </w:p>
    <w:p w14:paraId="4BDA0B6E" w14:textId="425D5D42" w:rsidR="00CF4B82" w:rsidRDefault="00AD6915" w:rsidP="00CF4B82">
      <w:pPr>
        <w:pStyle w:val="Odstavecseseznamem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- </w:t>
      </w:r>
      <w:r w:rsidR="00CF4B82" w:rsidRPr="00CF4B82">
        <w:rPr>
          <w:sz w:val="20"/>
          <w:szCs w:val="20"/>
        </w:rPr>
        <w:t>U autora se zobrazuje aktuální stav článku, který jde měnit samotným autorem.</w:t>
      </w:r>
    </w:p>
    <w:p w14:paraId="2F39F9B3" w14:textId="7718BAEA" w:rsidR="00AD6915" w:rsidRDefault="00AD6915" w:rsidP="00CF4B82">
      <w:pPr>
        <w:pStyle w:val="Odstavecseseznamem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- V případě zamítnutí nemůže autor poslat recenzentovi obhajující formulář</w:t>
      </w:r>
    </w:p>
    <w:p w14:paraId="65FD7C97" w14:textId="1BB16139" w:rsidR="00AD6915" w:rsidRDefault="00AD6915" w:rsidP="00CF4B82">
      <w:pPr>
        <w:pStyle w:val="Odstavecseseznamem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  <w:lang w:val="en-US"/>
        </w:rPr>
        <w:t xml:space="preserve">+ </w:t>
      </w:r>
      <w:r>
        <w:rPr>
          <w:sz w:val="20"/>
          <w:szCs w:val="20"/>
        </w:rPr>
        <w:t>Nedochází k zobrazování článků jiných autorů</w:t>
      </w:r>
    </w:p>
    <w:p w14:paraId="2A3C9321" w14:textId="767D4C07" w:rsidR="00AD6915" w:rsidRDefault="00AD6915" w:rsidP="00AD691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daktor</w:t>
      </w:r>
    </w:p>
    <w:p w14:paraId="3FDF37DC" w14:textId="4AE1EAB3" w:rsidR="00AD6915" w:rsidRDefault="00AD6915" w:rsidP="00AD6915">
      <w:pPr>
        <w:pStyle w:val="Odstavecseseznamem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hybí datum článku </w:t>
      </w:r>
      <w:r w:rsidR="00DE5EC6">
        <w:rPr>
          <w:sz w:val="20"/>
          <w:szCs w:val="20"/>
        </w:rPr>
        <w:t xml:space="preserve">v tabulce </w:t>
      </w:r>
    </w:p>
    <w:p w14:paraId="5E8F5BEE" w14:textId="05F9F195" w:rsidR="00AD6915" w:rsidRDefault="00AD6915" w:rsidP="00AD6915">
      <w:pPr>
        <w:pStyle w:val="Odstavecseseznamem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hybí možnost zaslat článek recenzentovi a nemůže ani zvolit termín vypracování</w:t>
      </w:r>
    </w:p>
    <w:p w14:paraId="307A76D6" w14:textId="0E2FBAFD" w:rsidR="00AD6915" w:rsidRDefault="00AD6915" w:rsidP="00AD6915">
      <w:pPr>
        <w:pStyle w:val="Odstavecseseznamem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o dokončení recenze není možno funkce povolení zobrazení recenze autorovi</w:t>
      </w:r>
    </w:p>
    <w:p w14:paraId="25BFF8D4" w14:textId="204CEB0E" w:rsidR="00AD6915" w:rsidRDefault="00AD6915" w:rsidP="00AD6915">
      <w:pPr>
        <w:pStyle w:val="Odstavecseseznamem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jsou implementovány notifikace o průběhu recenze</w:t>
      </w:r>
    </w:p>
    <w:p w14:paraId="11026A6C" w14:textId="60BFC7A0" w:rsidR="001051B0" w:rsidRDefault="001051B0" w:rsidP="001051B0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Šéfredaktor</w:t>
      </w:r>
    </w:p>
    <w:p w14:paraId="7739FAAE" w14:textId="2EECFFBD" w:rsidR="001051B0" w:rsidRPr="001051B0" w:rsidRDefault="001051B0" w:rsidP="001051B0">
      <w:pPr>
        <w:pStyle w:val="Odstavecseseznamem"/>
        <w:numPr>
          <w:ilvl w:val="0"/>
          <w:numId w:val="9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Může publikovat články</w:t>
      </w:r>
    </w:p>
    <w:p w14:paraId="1B8F4EBC" w14:textId="367BA3BA" w:rsidR="00DE5EC6" w:rsidRPr="00DE5EC6" w:rsidRDefault="00DE5EC6" w:rsidP="00DE5EC6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cenzent</w:t>
      </w:r>
    </w:p>
    <w:p w14:paraId="423CE24B" w14:textId="7F9405C1" w:rsidR="00020475" w:rsidRDefault="00DE5EC6" w:rsidP="00DE5EC6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cenzent může podat recenzi kde je možné vyplnit veškeré údaje</w:t>
      </w:r>
    </w:p>
    <w:p w14:paraId="6BEF225D" w14:textId="08863FE6" w:rsidR="00305608" w:rsidRDefault="00305608" w:rsidP="00DE5EC6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o přidání recenze se nic nevypíše do DB</w:t>
      </w:r>
    </w:p>
    <w:p w14:paraId="7532DD32" w14:textId="5B1CFE6A" w:rsidR="00DE5EC6" w:rsidRDefault="00DE5EC6" w:rsidP="00DE5EC6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min</w:t>
      </w:r>
    </w:p>
    <w:p w14:paraId="2D3FF08C" w14:textId="7BD76C66" w:rsidR="00DE5EC6" w:rsidRPr="00DE5EC6" w:rsidRDefault="00DE5EC6" w:rsidP="00DE5EC6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dmin nemá celkovou kontrolu nad články a funkcemi, například pro odstranění článku atd.</w:t>
      </w: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F40FD5F" w14:textId="77777777" w:rsidR="00E96568" w:rsidRDefault="00E96568" w:rsidP="00B76B54">
      <w:pPr>
        <w:spacing w:after="0" w:line="240" w:lineRule="auto"/>
        <w:rPr>
          <w:b/>
          <w:sz w:val="20"/>
          <w:szCs w:val="20"/>
        </w:rPr>
      </w:pPr>
    </w:p>
    <w:p w14:paraId="18523122" w14:textId="02B11A0C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lastRenderedPageBreak/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6DBB2BFE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CF4B82">
        <w:rPr>
          <w:sz w:val="20"/>
          <w:szCs w:val="20"/>
        </w:rPr>
        <w:t xml:space="preserve"> 4</w:t>
      </w:r>
    </w:p>
    <w:p w14:paraId="6C8BB6E4" w14:textId="46D7D061" w:rsidR="00020475" w:rsidRDefault="00020475" w:rsidP="00CF4B82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CF4B82">
        <w:rPr>
          <w:sz w:val="20"/>
          <w:szCs w:val="20"/>
        </w:rPr>
        <w:t xml:space="preserve"> </w:t>
      </w:r>
    </w:p>
    <w:p w14:paraId="4066E2DC" w14:textId="637931D4" w:rsidR="0037034E" w:rsidRDefault="0037034E" w:rsidP="0037034E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Funkce, jakou je přidávaní článku, smazání článku, nastaveni stavu článku jsou</w:t>
      </w:r>
    </w:p>
    <w:p w14:paraId="51702199" w14:textId="32519338" w:rsidR="0037034E" w:rsidRPr="0037034E" w:rsidRDefault="0037034E" w:rsidP="0037034E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Chybí pouze konektivita mezi rolemi a přidání zbylých funkcí 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01FB580D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02354D">
        <w:rPr>
          <w:sz w:val="20"/>
          <w:szCs w:val="20"/>
        </w:rPr>
        <w:t xml:space="preserve"> 4 </w:t>
      </w:r>
    </w:p>
    <w:p w14:paraId="7163A192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617206AD" w14:textId="7EE265ED" w:rsidR="0002354D" w:rsidRDefault="0002354D" w:rsidP="0002354D">
      <w:pPr>
        <w:pStyle w:val="Odstavecseseznamem"/>
        <w:numPr>
          <w:ilvl w:val="0"/>
          <w:numId w:val="8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řidávání článku nefunguje</w:t>
      </w:r>
    </w:p>
    <w:p w14:paraId="42237620" w14:textId="6DF29C70" w:rsidR="0002354D" w:rsidRDefault="0002354D" w:rsidP="0002354D">
      <w:pPr>
        <w:pStyle w:val="Odstavecseseznamem"/>
        <w:numPr>
          <w:ilvl w:val="0"/>
          <w:numId w:val="8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Odstraňování také nefunguje</w:t>
      </w:r>
    </w:p>
    <w:p w14:paraId="79511131" w14:textId="5E9ADE81" w:rsidR="004E0754" w:rsidRPr="0002354D" w:rsidRDefault="004E0754" w:rsidP="0002354D">
      <w:pPr>
        <w:pStyle w:val="Odstavecseseznamem"/>
        <w:numPr>
          <w:ilvl w:val="0"/>
          <w:numId w:val="8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e možné publikovat článek za roli šéfredaktora</w:t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039CD4E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E5EC6">
        <w:rPr>
          <w:sz w:val="20"/>
          <w:szCs w:val="20"/>
        </w:rPr>
        <w:t xml:space="preserve"> 2</w:t>
      </w:r>
    </w:p>
    <w:p w14:paraId="794DBD2E" w14:textId="32A192B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E5EC6">
        <w:rPr>
          <w:sz w:val="20"/>
          <w:szCs w:val="20"/>
        </w:rPr>
        <w:t xml:space="preserve"> </w:t>
      </w:r>
    </w:p>
    <w:p w14:paraId="6AF7E921" w14:textId="789982F6" w:rsidR="00DE5EC6" w:rsidRDefault="00DE5EC6" w:rsidP="00DE5EC6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Neúplnost notifikací a možnosti nastavení stavu článku</w:t>
      </w:r>
    </w:p>
    <w:p w14:paraId="649DC43B" w14:textId="3C3323C7" w:rsidR="00DE5EC6" w:rsidRDefault="00DE5EC6" w:rsidP="00DE5EC6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vě tabulky – nic více</w:t>
      </w:r>
    </w:p>
    <w:p w14:paraId="6F09D8B0" w14:textId="6AC9EF65" w:rsidR="00DE5EC6" w:rsidRPr="00DE5EC6" w:rsidRDefault="00DE5EC6" w:rsidP="00DE5EC6">
      <w:pPr>
        <w:pStyle w:val="Odstavecseseznamem"/>
        <w:numPr>
          <w:ilvl w:val="0"/>
          <w:numId w:val="5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 xml:space="preserve">Filtry zde žádné nejsou </w:t>
      </w:r>
    </w:p>
    <w:p w14:paraId="365F8034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5CCCEE0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E5EC6">
        <w:rPr>
          <w:sz w:val="20"/>
          <w:szCs w:val="20"/>
        </w:rPr>
        <w:t xml:space="preserve"> 4</w:t>
      </w:r>
    </w:p>
    <w:p w14:paraId="5BB65C36" w14:textId="557A6E53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DE5EC6">
        <w:rPr>
          <w:sz w:val="20"/>
          <w:szCs w:val="20"/>
        </w:rPr>
        <w:t xml:space="preserve"> </w:t>
      </w:r>
    </w:p>
    <w:p w14:paraId="510CF7A3" w14:textId="3B5A35CF" w:rsidR="00DE5EC6" w:rsidRDefault="00DE5EC6" w:rsidP="00DE5EC6">
      <w:pPr>
        <w:pStyle w:val="Odstavecseseznamem"/>
        <w:numPr>
          <w:ilvl w:val="0"/>
          <w:numId w:val="6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ár funkcí a dvě tabulky</w:t>
      </w:r>
    </w:p>
    <w:p w14:paraId="39918260" w14:textId="4A4D5410" w:rsidR="00DE5EC6" w:rsidRPr="00DE5EC6" w:rsidRDefault="00DE5EC6" w:rsidP="00DE5EC6">
      <w:pPr>
        <w:pStyle w:val="Odstavecseseznamem"/>
        <w:numPr>
          <w:ilvl w:val="0"/>
          <w:numId w:val="6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esign by mohl být již implementován</w:t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4A662AA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DE5EC6">
        <w:rPr>
          <w:sz w:val="20"/>
          <w:szCs w:val="20"/>
        </w:rPr>
        <w:t xml:space="preserve"> 5</w:t>
      </w:r>
    </w:p>
    <w:p w14:paraId="540538B7" w14:textId="77777777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1FE06B15" w14:textId="0B551D5E" w:rsidR="00DE5EC6" w:rsidRPr="00DE5EC6" w:rsidRDefault="00DE5EC6" w:rsidP="00DE5EC6">
      <w:pPr>
        <w:pStyle w:val="Odstavecseseznamem"/>
        <w:numPr>
          <w:ilvl w:val="0"/>
          <w:numId w:val="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vůli špatné URL GitHubu poskytnutý teamem nebylo hodnoceno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</w:p>
    <w:p w14:paraId="325735C9" w14:textId="77777777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</w:p>
    <w:p w14:paraId="56B73C7B" w14:textId="0F2C030C" w:rsidR="00020475" w:rsidRPr="00DE5EC6" w:rsidRDefault="00DE5EC6" w:rsidP="00DE5EC6">
      <w:pPr>
        <w:pStyle w:val="Odstavecseseznamem"/>
        <w:numPr>
          <w:ilvl w:val="0"/>
          <w:numId w:val="7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Kvůli špatné URL GitHubu poskytnutý teamem nebylo hodnoceno</w:t>
      </w: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7777777" w:rsidR="00B76B54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</w:p>
    <w:p w14:paraId="6DBE7280" w14:textId="77777777" w:rsidR="00305608" w:rsidRDefault="00305608" w:rsidP="00B76B54">
      <w:pPr>
        <w:spacing w:after="0" w:line="240" w:lineRule="auto"/>
        <w:rPr>
          <w:sz w:val="20"/>
          <w:szCs w:val="20"/>
        </w:rPr>
      </w:pPr>
    </w:p>
    <w:p w14:paraId="0E3BB047" w14:textId="77777777" w:rsidR="00305608" w:rsidRDefault="00305608" w:rsidP="00B76B54">
      <w:pPr>
        <w:spacing w:after="0" w:line="240" w:lineRule="auto"/>
        <w:rPr>
          <w:sz w:val="20"/>
          <w:szCs w:val="20"/>
        </w:rPr>
      </w:pPr>
    </w:p>
    <w:p w14:paraId="7871066A" w14:textId="77777777" w:rsidR="00305608" w:rsidRPr="00020475" w:rsidRDefault="00305608" w:rsidP="00B76B54">
      <w:pPr>
        <w:spacing w:after="0" w:line="240" w:lineRule="auto"/>
        <w:rPr>
          <w:sz w:val="20"/>
          <w:szCs w:val="20"/>
        </w:rPr>
      </w:pPr>
    </w:p>
    <w:sectPr w:rsidR="00305608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B15E7"/>
    <w:multiLevelType w:val="hybridMultilevel"/>
    <w:tmpl w:val="D0AC0C8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73C2D"/>
    <w:multiLevelType w:val="hybridMultilevel"/>
    <w:tmpl w:val="3812951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D31CF"/>
    <w:multiLevelType w:val="hybridMultilevel"/>
    <w:tmpl w:val="FEC472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E610E"/>
    <w:multiLevelType w:val="hybridMultilevel"/>
    <w:tmpl w:val="9BFCB62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AB75FD1"/>
    <w:multiLevelType w:val="hybridMultilevel"/>
    <w:tmpl w:val="5FE09B8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712F51"/>
    <w:multiLevelType w:val="hybridMultilevel"/>
    <w:tmpl w:val="D71E30B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2773D"/>
    <w:multiLevelType w:val="hybridMultilevel"/>
    <w:tmpl w:val="D7EC05F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F51326"/>
    <w:multiLevelType w:val="hybridMultilevel"/>
    <w:tmpl w:val="7F9891D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3378661">
    <w:abstractNumId w:val="4"/>
  </w:num>
  <w:num w:numId="2" w16cid:durableId="462772798">
    <w:abstractNumId w:val="6"/>
  </w:num>
  <w:num w:numId="3" w16cid:durableId="247084055">
    <w:abstractNumId w:val="3"/>
  </w:num>
  <w:num w:numId="4" w16cid:durableId="1863666994">
    <w:abstractNumId w:val="5"/>
  </w:num>
  <w:num w:numId="5" w16cid:durableId="1725635722">
    <w:abstractNumId w:val="1"/>
  </w:num>
  <w:num w:numId="6" w16cid:durableId="159733288">
    <w:abstractNumId w:val="2"/>
  </w:num>
  <w:num w:numId="7" w16cid:durableId="1118649226">
    <w:abstractNumId w:val="7"/>
  </w:num>
  <w:num w:numId="8" w16cid:durableId="276179546">
    <w:abstractNumId w:val="8"/>
  </w:num>
  <w:num w:numId="9" w16cid:durableId="17820654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02354D"/>
    <w:rsid w:val="001051B0"/>
    <w:rsid w:val="002E3E64"/>
    <w:rsid w:val="00305608"/>
    <w:rsid w:val="0037034E"/>
    <w:rsid w:val="00485EAF"/>
    <w:rsid w:val="004E0754"/>
    <w:rsid w:val="008010E3"/>
    <w:rsid w:val="00812C94"/>
    <w:rsid w:val="00825364"/>
    <w:rsid w:val="008C7127"/>
    <w:rsid w:val="00932BBA"/>
    <w:rsid w:val="009744F8"/>
    <w:rsid w:val="009A0FDF"/>
    <w:rsid w:val="00AD6915"/>
    <w:rsid w:val="00B76B54"/>
    <w:rsid w:val="00CF4B82"/>
    <w:rsid w:val="00DB7670"/>
    <w:rsid w:val="00DE5EC6"/>
    <w:rsid w:val="00E96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48</Words>
  <Characters>2055</Characters>
  <Application>Microsoft Office Word</Application>
  <DocSecurity>0</DocSecurity>
  <Lines>17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Oliver Zlatuška</cp:lastModifiedBy>
  <cp:revision>11</cp:revision>
  <cp:lastPrinted>2023-08-09T11:07:00Z</cp:lastPrinted>
  <dcterms:created xsi:type="dcterms:W3CDTF">2023-08-09T11:11:00Z</dcterms:created>
  <dcterms:modified xsi:type="dcterms:W3CDTF">2023-12-06T21:00:00Z</dcterms:modified>
</cp:coreProperties>
</file>